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w:t>
      </w:r>
      <w:r>
        <w:t xml:space="preserve"> </w:t>
      </w:r>
      <w:r>
        <w:t xml:space="preserve">Wellington</w:t>
      </w:r>
    </w:p>
    <w:p>
      <w:pPr>
        <w:pStyle w:val="FirstParagraph"/>
      </w:pPr>
      <w:r>
        <w:t xml:space="preserve">[Your Full Name]</w:t>
      </w:r>
    </w:p>
    <w:p>
      <w:pPr>
        <w:pStyle w:val="BodyText"/>
      </w:pPr>
      <w:r>
        <w:t xml:space="preserve">[Your Address]</w:t>
      </w:r>
    </w:p>
    <w:p>
      <w:pPr>
        <w:pStyle w:val="BodyText"/>
      </w:pPr>
      <w:r>
        <w:t xml:space="preserve">Wellington, New Zealand</w:t>
      </w:r>
    </w:p>
    <w:p>
      <w:pPr>
        <w:pStyle w:val="BodyText"/>
      </w:pPr>
      <w:r>
        <w:t xml:space="preserve">[Your Email Address]</w:t>
      </w:r>
    </w:p>
    <w:p>
      <w:pPr>
        <w:pStyle w:val="BodyText"/>
      </w:pPr>
      <w:r>
        <w:t xml:space="preserve">[Your Phone Number]</w:t>
      </w:r>
    </w:p>
    <w:p>
      <w:pPr>
        <w:pStyle w:val="BodyText"/>
      </w:pPr>
      <w:r>
        <w:t xml:space="preserve">Date: [Current Date]</w:t>
      </w:r>
    </w:p>
    <w:p>
      <w:pPr>
        <w:pStyle w:val="BodyText"/>
      </w:pPr>
      <w:r>
        <w:rPr>
          <w:bCs/>
          <w:b/>
        </w:rPr>
        <w:t xml:space="preserve">Recruitment Team</w:t>
      </w:r>
    </w:p>
    <w:p>
      <w:pPr>
        <w:pStyle w:val="BodyText"/>
      </w:pPr>
      <w:r>
        <w:rPr>
          <w:bCs/>
          <w:b/>
        </w:rPr>
        <w:t xml:space="preserve">[Company Name]</w:t>
      </w:r>
    </w:p>
    <w:p>
      <w:pPr>
        <w:pStyle w:val="BodyText"/>
      </w:pPr>
      <w:r>
        <w:t xml:space="preserve">[Company Address]</w:t>
      </w:r>
    </w:p>
    <w:p>
      <w:pPr>
        <w:pStyle w:val="BodyText"/>
      </w:pPr>
      <w:r>
        <w:t xml:space="preserve">Wellington, New Zealand</w:t>
      </w:r>
    </w:p>
    <w:bookmarkStart w:id="20" w:name="X286b49df827fb7ebc59343e481e5a96d9d9139f"/>
    <w:p>
      <w:pPr>
        <w:pStyle w:val="Heading1"/>
      </w:pPr>
      <w:r>
        <w:t xml:space="preserve">Internship Application Letter for Computer Engineer Position</w:t>
      </w:r>
    </w:p>
    <w:p>
      <w:pPr>
        <w:pStyle w:val="FirstParagraph"/>
      </w:pPr>
      <w:r>
        <w:t xml:space="preserve">Dear Hiring Team,</w:t>
      </w:r>
    </w:p>
    <w:p>
      <w:pPr>
        <w:pStyle w:val="BodyText"/>
      </w:pPr>
      <w:r>
        <w:t xml:space="preserve">I am writing to express my enthusiastic application for the Computer Engineer Internship position at [Company Name] in Wellington, New Zealand, as advertised on [Platform where you saw the advertisement - e.g., University Career Portal, LinkedIn]. As a final-year Computer Engineering student at Victoria University of Wellington with a strong academic foundation and hands-on project experience in full-stack development and cloud infrastructure, I am confident that my technical skills align precisely with the innovative spirit of your organization. This</w:t>
      </w:r>
      <w:r>
        <w:t xml:space="preserve"> </w:t>
      </w:r>
      <w:r>
        <w:rPr>
          <w:bCs/>
          <w:b/>
        </w:rPr>
        <w:t xml:space="preserve">Internship Application Letter</w:t>
      </w:r>
      <w:r>
        <w:t xml:space="preserve"> </w:t>
      </w:r>
      <w:r>
        <w:t xml:space="preserve">serves as my formal introduction to you, highlighting why I am uniquely positioned to contribute meaningfully to your team while growing within New Zealand's dynamic tech ecosystem in Wellington.</w:t>
      </w:r>
    </w:p>
    <w:p>
      <w:pPr>
        <w:pStyle w:val="BodyText"/>
      </w:pPr>
      <w:r>
        <w:t xml:space="preserve">My academic journey has been meticulously designed to prepare me for real-world engineering challenges. At Victoria University, I've completed specialized coursework including Advanced Algorithms, Distributed Systems, and Machine Learning Engineering – all directly relevant to the technical demands of your internship program. My capstone project involved designing a scalable IoT platform using AWS Lambda and Python that reduced data processing latency by 42% for a local Wellington healthcare startup. This experience taught me the importance of writing maintainable code in collaborative environments – a skill I've further honed through contributing to open-source projects on GitHub, where my commits have been accepted by the Apache Foundation community. Crucially, I've also developed proficiency in Kubernetes orchestration and containerized microservices architecture, which positions me to immediately assist your team with modernizing legacy systems.</w:t>
      </w:r>
    </w:p>
    <w:p>
      <w:pPr>
        <w:pStyle w:val="BodyText"/>
      </w:pPr>
      <w:r>
        <w:t xml:space="preserve">What draws me specifically to this opportunity at [Company Name] is your company's reputation for pioneering sustainable technology solutions in New Zealand Wellington. I've closely followed your recent work on the "Wellington Smart Grid Project" that integrates renewable energy sources with AI-driven demand forecasting – a perfect intersection of my technical interests and New Zealand's national decarbonization goals. The fact that you're based in the heart of Aotearoa's tech hub, surrounded by Innovation Precincts and government-led digital transformation initiatives like the Digital Government Strategy, makes this location exceptionally compelling for my professional growth. Unlike generic internship programs in larger cities, Wellington offers a unique blend of world-class research institutions (including Victoria University's Advanced Computing Centre), supportive industry clusters like Tech Futures Lab, and an inclusive community where fresh engineering talent can directly impact meaningful projects.</w:t>
      </w:r>
    </w:p>
    <w:p>
      <w:pPr>
        <w:pStyle w:val="BodyText"/>
      </w:pPr>
      <w:r>
        <w:t xml:space="preserve">My technical toolkit includes proficiency in Java, C#, Python, and JavaScript frameworks including React and Node.js. I've implemented CI/CD pipelines using GitLab for my academic projects, demonstrating my understanding of DevOps practices essential for modern engineering teams. During a previous internship at a Wellington-based fintech startup, I optimized SQL database queries that accelerated transaction processing by 35% – a testament to my ability to identify bottlenecks and implement scalable solutions. Beyond technical skills, I've cultivated cultural adaptability through two years living in Wellington as an international student: participating in the "Code for Wellington" hackathons, volunteering with TechGirls NZ to mentor young women in coding, and navigating New Zealand's unique work culture that values both innovation and collaboration.</w:t>
      </w:r>
    </w:p>
    <w:p>
      <w:pPr>
        <w:pStyle w:val="BodyText"/>
      </w:pPr>
      <w:r>
        <w:t xml:space="preserve">What truly sets me apart as a candidate is my commitment to ethical technology development – a value deeply resonant with New Zealand's growing emphasis on digital ethics. I've completed the University of Otago's online certification in AI Ethics, and I'm particularly passionate about ensuring that engineering solutions prioritize user privacy and accessibility. This aligns perfectly with your company's published values around "Technology for Social Good," which I discovered through reviewing your recent blog post on ethical data governance in public sector applications. In Wellington, where the government actively promotes digital inclusion through initiatives like the "Digital Inclusion Fund," this perspective isn't just professional – it's a community expectation.</w:t>
      </w:r>
    </w:p>
    <w:p>
      <w:pPr>
        <w:pStyle w:val="BodyText"/>
      </w:pPr>
      <w:r>
        <w:t xml:space="preserve">I understand that securing an internship as a Computer Engineer in New Zealand Wellington requires more than technical competence; it demands cultural integration and local awareness. That's why I've invested time in understanding our shared context: researching the city's tech scene through events like "TechWeek Wellington," connecting with current engineering interns at companies like Xero and Rocket Lab, and even participating in a virtual networking session hosted by the New Zealand Computer Society (NZCS) last month. My familiarity with Wellington's distinct work culture – where direct communication meets respect for "kaitiakitanga" (guardianship) of our digital environment – ensures I can contribute meaningfully from day one rather than needing to adapt to local norms.</w:t>
      </w:r>
    </w:p>
    <w:p>
      <w:pPr>
        <w:pStyle w:val="BodyText"/>
      </w:pPr>
      <w:r>
        <w:t xml:space="preserve">This internship represents the pivotal bridge between academic theory and industry practice that will allow me to grow as a</w:t>
      </w:r>
      <w:r>
        <w:t xml:space="preserve"> </w:t>
      </w:r>
      <w:r>
        <w:rPr>
          <w:bCs/>
          <w:b/>
        </w:rPr>
        <w:t xml:space="preserve">Computer Engineer</w:t>
      </w:r>
      <w:r>
        <w:t xml:space="preserve"> </w:t>
      </w:r>
      <w:r>
        <w:t xml:space="preserve">while contributing tangible value. I'm particularly eager to learn from your team's approach to solving complex challenges in New Zealand's unique geographic and regulatory landscape – where engineering solutions must account for everything from remote rural connectivity needs to our country's stringent privacy laws under the Privacy Act 2020. My goal is not just to complete an internship, but to become a lasting contributor within Wellington's tech ecosystem, eventually helping shape the next generation of sustainable technology solutions right here in New Zealand.</w:t>
      </w:r>
    </w:p>
    <w:p>
      <w:pPr>
        <w:pStyle w:val="BodyText"/>
      </w:pPr>
      <w:r>
        <w:t xml:space="preserve">Thank you for considering my application for this exceptional opportunity. I've attached my resume and academic transcripts for your detailed review, and I would welcome the chance to discuss how my skills in full-stack development, cloud infrastructure, and ethical technology design can support [Company Name]'s mission during an interview at your convenience. I am available immediately to start on [Start Date] and can be reached at your earliest opportunity by phone or email.</w:t>
      </w:r>
    </w:p>
    <w:p>
      <w:pPr>
        <w:pStyle w:val="BodyText"/>
      </w:pPr>
      <w:r>
        <w:t xml:space="preserve">With sincere appreciation for the work you do in advancing New Zealand's technological landscape, I look forward to contributing to the vibrant engineering community right here in Wellington.</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omputer Engineer, Wellington</dc:title>
  <dc:creator/>
  <dc:language>en</dc:language>
  <cp:keywords/>
  <dcterms:created xsi:type="dcterms:W3CDTF">2026-07-22T22:08:46Z</dcterms:created>
  <dcterms:modified xsi:type="dcterms:W3CDTF">2026-07-22T22:0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